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3E66BCCE" w:rsidR="008C09D6" w:rsidRDefault="00FF588E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06661071" wp14:editId="6BAA7F27">
            <wp:extent cx="2001844" cy="7715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gzs-25let-S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37" cy="7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C8F"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001E5EE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936F9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044B4784" w:rsidR="008C09D6" w:rsidRPr="00FF588E" w:rsidRDefault="008C09D6" w:rsidP="005A4EBD">
      <w:pPr>
        <w:rPr>
          <w:rFonts w:ascii="Arial Narrow" w:hAnsi="Arial Narrow"/>
          <w:sz w:val="28"/>
          <w:szCs w:val="18"/>
        </w:rPr>
      </w:pPr>
      <w:r w:rsidRPr="00FF588E">
        <w:rPr>
          <w:rFonts w:ascii="Arial Narrow" w:hAnsi="Arial Narrow"/>
          <w:sz w:val="28"/>
          <w:szCs w:val="18"/>
        </w:rPr>
        <w:t xml:space="preserve">Ljubljana, </w:t>
      </w:r>
      <w:r w:rsidR="00FF588E" w:rsidRPr="00FF588E">
        <w:rPr>
          <w:rFonts w:ascii="Arial Narrow" w:hAnsi="Arial Narrow"/>
          <w:sz w:val="28"/>
          <w:szCs w:val="18"/>
        </w:rPr>
        <w:t>1</w:t>
      </w:r>
      <w:r w:rsidR="00D24F47">
        <w:rPr>
          <w:rFonts w:ascii="Arial Narrow" w:hAnsi="Arial Narrow"/>
          <w:sz w:val="28"/>
          <w:szCs w:val="18"/>
        </w:rPr>
        <w:t>8</w:t>
      </w:r>
      <w:r w:rsidR="00A320B6" w:rsidRPr="00FF588E">
        <w:rPr>
          <w:rFonts w:ascii="Arial Narrow" w:hAnsi="Arial Narrow"/>
          <w:sz w:val="28"/>
          <w:szCs w:val="18"/>
        </w:rPr>
        <w:t>. avgust 20</w:t>
      </w:r>
      <w:r w:rsidR="006C7185" w:rsidRPr="00FF588E">
        <w:rPr>
          <w:rFonts w:ascii="Arial Narrow" w:hAnsi="Arial Narrow"/>
          <w:sz w:val="28"/>
          <w:szCs w:val="18"/>
        </w:rPr>
        <w:t>2</w:t>
      </w:r>
      <w:r w:rsidR="00FF588E" w:rsidRPr="00FF588E">
        <w:rPr>
          <w:rFonts w:ascii="Arial Narrow" w:hAnsi="Arial Narrow"/>
          <w:sz w:val="28"/>
          <w:szCs w:val="18"/>
        </w:rPr>
        <w:t>5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019BD86D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FF588E">
        <w:rPr>
          <w:rFonts w:ascii="Arial Narrow" w:hAnsi="Arial Narrow"/>
          <w:sz w:val="32"/>
          <w:szCs w:val="22"/>
        </w:rPr>
        <w:t>Spoštovani</w:t>
      </w:r>
      <w:r w:rsidRPr="003D0A29">
        <w:rPr>
          <w:rFonts w:ascii="Arial Narrow" w:hAnsi="Arial Narrow"/>
          <w:sz w:val="22"/>
          <w:szCs w:val="22"/>
        </w:rPr>
        <w:t>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1050E12D" w14:textId="09DB3F16" w:rsidR="00FF588E" w:rsidRPr="00D24F47" w:rsidRDefault="008C09D6" w:rsidP="003D0A29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>M</w:t>
      </w:r>
      <w:r w:rsidRPr="00D24F47">
        <w:rPr>
          <w:rFonts w:ascii="Arial Narrow" w:hAnsi="Arial Narrow"/>
          <w:iCs/>
          <w:sz w:val="28"/>
          <w:szCs w:val="22"/>
        </w:rPr>
        <w:t xml:space="preserve">ed </w:t>
      </w:r>
      <w:r w:rsidR="0076076F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3</w:t>
      </w:r>
      <w:r w:rsidR="00A320B6" w:rsidRPr="00D24F47">
        <w:rPr>
          <w:rFonts w:ascii="Arial Narrow" w:hAnsi="Arial Narrow"/>
          <w:iCs/>
          <w:sz w:val="28"/>
          <w:szCs w:val="22"/>
        </w:rPr>
        <w:t>.</w:t>
      </w:r>
      <w:r w:rsidRPr="00D24F47">
        <w:rPr>
          <w:rFonts w:ascii="Arial Narrow" w:hAnsi="Arial Narrow"/>
          <w:iCs/>
          <w:sz w:val="28"/>
          <w:szCs w:val="22"/>
        </w:rPr>
        <w:t xml:space="preserve"> in </w:t>
      </w:r>
      <w:r w:rsidR="008C7E45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8</w:t>
      </w:r>
      <w:r w:rsidRPr="00D24F47">
        <w:rPr>
          <w:rFonts w:ascii="Arial Narrow" w:hAnsi="Arial Narrow"/>
          <w:iCs/>
          <w:sz w:val="28"/>
          <w:szCs w:val="22"/>
        </w:rPr>
        <w:t xml:space="preserve">. avgustom </w:t>
      </w:r>
      <w:r w:rsidRPr="00D24F47">
        <w:rPr>
          <w:rFonts w:ascii="Arial Narrow" w:hAnsi="Arial Narrow"/>
          <w:sz w:val="28"/>
          <w:szCs w:val="22"/>
        </w:rPr>
        <w:t>vabljeni na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  <w:r w:rsidRPr="00D24F47">
        <w:rPr>
          <w:rFonts w:ascii="Arial Narrow" w:hAnsi="Arial Narrow"/>
          <w:sz w:val="28"/>
          <w:szCs w:val="22"/>
        </w:rPr>
        <w:t xml:space="preserve">razstavni prostor </w:t>
      </w:r>
      <w:r w:rsidR="00FF588E" w:rsidRPr="00D24F47">
        <w:rPr>
          <w:rFonts w:ascii="Arial Narrow" w:hAnsi="Arial Narrow"/>
          <w:sz w:val="28"/>
          <w:szCs w:val="22"/>
        </w:rPr>
        <w:br/>
      </w:r>
      <w:r w:rsidRPr="00D24F47">
        <w:rPr>
          <w:rFonts w:ascii="Arial Narrow" w:hAnsi="Arial Narrow"/>
          <w:sz w:val="28"/>
          <w:szCs w:val="22"/>
        </w:rPr>
        <w:t>Kmetijsko gozdarske zbornice Slovenije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</w:p>
    <w:p w14:paraId="0113831B" w14:textId="3C8D35AC" w:rsidR="008C09D6" w:rsidRPr="00D24F47" w:rsidRDefault="008C09D6" w:rsidP="003D0A29">
      <w:pPr>
        <w:jc w:val="center"/>
        <w:rPr>
          <w:rFonts w:ascii="Arial Narrow" w:hAnsi="Arial Narrow"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 xml:space="preserve">v </w:t>
      </w:r>
      <w:r w:rsidRPr="00D24F47">
        <w:rPr>
          <w:rFonts w:ascii="Arial Narrow" w:hAnsi="Arial Narrow"/>
          <w:b/>
          <w:sz w:val="28"/>
          <w:szCs w:val="22"/>
        </w:rPr>
        <w:t>hali B</w:t>
      </w:r>
      <w:r w:rsidRPr="00D24F47">
        <w:rPr>
          <w:rFonts w:ascii="Arial Narrow" w:hAnsi="Arial Narrow"/>
          <w:sz w:val="28"/>
          <w:szCs w:val="22"/>
        </w:rPr>
        <w:t xml:space="preserve"> </w:t>
      </w:r>
    </w:p>
    <w:p w14:paraId="649941AD" w14:textId="1F2F5136" w:rsidR="008C09D6" w:rsidRPr="00D24F47" w:rsidRDefault="008C09D6" w:rsidP="00FA440F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 xml:space="preserve">na </w:t>
      </w:r>
      <w:r w:rsidR="006C7185" w:rsidRPr="00D24F47">
        <w:rPr>
          <w:rFonts w:ascii="Arial Narrow" w:hAnsi="Arial Narrow"/>
          <w:sz w:val="28"/>
          <w:szCs w:val="22"/>
        </w:rPr>
        <w:t>6</w:t>
      </w:r>
      <w:r w:rsidR="00FF588E" w:rsidRPr="00D24F47">
        <w:rPr>
          <w:rFonts w:ascii="Arial Narrow" w:hAnsi="Arial Narrow"/>
          <w:sz w:val="28"/>
          <w:szCs w:val="22"/>
        </w:rPr>
        <w:t>3</w:t>
      </w:r>
      <w:r w:rsidRPr="00D24F47">
        <w:rPr>
          <w:rFonts w:ascii="Arial Narrow" w:hAnsi="Arial Narrow"/>
          <w:sz w:val="28"/>
          <w:szCs w:val="22"/>
        </w:rPr>
        <w:t>. mednarodnem kmetijsko-živilskem sejmu AGRA v Gornji Radgoni</w:t>
      </w:r>
      <w:r w:rsidRPr="00D24F47">
        <w:rPr>
          <w:rFonts w:ascii="Arial Narrow" w:hAnsi="Arial Narrow"/>
          <w:iCs/>
          <w:sz w:val="28"/>
          <w:szCs w:val="22"/>
        </w:rPr>
        <w:t>.</w:t>
      </w:r>
    </w:p>
    <w:p w14:paraId="667983C1" w14:textId="77777777" w:rsidR="008C09D6" w:rsidRPr="00D24F47" w:rsidRDefault="008C09D6" w:rsidP="00FA440F">
      <w:pPr>
        <w:jc w:val="center"/>
        <w:rPr>
          <w:rFonts w:ascii="Arial Narrow" w:hAnsi="Arial Narrow"/>
          <w:b/>
          <w:iCs/>
          <w:sz w:val="20"/>
          <w:szCs w:val="16"/>
        </w:rPr>
      </w:pPr>
    </w:p>
    <w:p w14:paraId="2173D565" w14:textId="50D7EE2E" w:rsidR="0076076F" w:rsidRPr="00D24F47" w:rsidRDefault="0043542C" w:rsidP="00452E07">
      <w:pPr>
        <w:jc w:val="center"/>
        <w:rPr>
          <w:rFonts w:ascii="Arial Narrow" w:hAnsi="Arial Narrow"/>
          <w:iCs/>
          <w:sz w:val="32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>Še posebej vas vabimo</w:t>
      </w:r>
      <w:r w:rsidR="0076076F" w:rsidRPr="00D24F47">
        <w:rPr>
          <w:rFonts w:ascii="Arial Narrow" w:hAnsi="Arial Narrow"/>
          <w:iCs/>
          <w:sz w:val="32"/>
          <w:szCs w:val="22"/>
        </w:rPr>
        <w:t xml:space="preserve"> v</w:t>
      </w:r>
      <w:r w:rsidRPr="00D24F47">
        <w:rPr>
          <w:rFonts w:ascii="Arial Narrow" w:hAnsi="Arial Narrow"/>
          <w:iCs/>
          <w:sz w:val="32"/>
          <w:szCs w:val="22"/>
        </w:rPr>
        <w:t xml:space="preserve"> </w:t>
      </w:r>
    </w:p>
    <w:p w14:paraId="4A71CF6C" w14:textId="3D52E730" w:rsidR="0076076F" w:rsidRPr="00D24F47" w:rsidRDefault="00D24F47" w:rsidP="00452E07">
      <w:pPr>
        <w:jc w:val="center"/>
        <w:rPr>
          <w:rFonts w:ascii="Arial" w:hAnsi="Arial" w:cs="Arial"/>
          <w:b/>
          <w:color w:val="E36C0A" w:themeColor="accent6" w:themeShade="BF"/>
          <w:sz w:val="36"/>
          <w:szCs w:val="26"/>
        </w:rPr>
      </w:pPr>
      <w:r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soboto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, 2</w:t>
      </w:r>
      <w:r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3</w:t>
      </w:r>
      <w:r w:rsidR="008C7E45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. avgusta 202</w:t>
      </w:r>
      <w:r w:rsidR="00FF588E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5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,</w:t>
      </w:r>
    </w:p>
    <w:p w14:paraId="3596215B" w14:textId="77777777" w:rsidR="0076076F" w:rsidRPr="00D24F47" w:rsidRDefault="0076076F" w:rsidP="0076076F">
      <w:pPr>
        <w:jc w:val="center"/>
        <w:rPr>
          <w:rFonts w:ascii="Arial" w:hAnsi="Arial" w:cs="Arial"/>
          <w:b/>
          <w:color w:val="E36C0A" w:themeColor="accent6" w:themeShade="BF"/>
          <w:sz w:val="32"/>
          <w:szCs w:val="26"/>
        </w:rPr>
      </w:pPr>
    </w:p>
    <w:p w14:paraId="565EA6AA" w14:textId="423DFDAB" w:rsidR="0076076F" w:rsidRPr="00D24F47" w:rsidRDefault="0076076F" w:rsidP="0076076F">
      <w:pPr>
        <w:jc w:val="center"/>
        <w:rPr>
          <w:rFonts w:ascii="Arial Narrow" w:hAnsi="Arial Narrow"/>
          <w:b/>
          <w:iCs/>
          <w:sz w:val="32"/>
          <w:szCs w:val="22"/>
        </w:rPr>
      </w:pP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ob 1</w:t>
      </w:r>
      <w:r w:rsidR="00D24F47"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3</w:t>
      </w: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.00</w:t>
      </w:r>
    </w:p>
    <w:p w14:paraId="3778C569" w14:textId="3ABCCAD8" w:rsidR="00452E07" w:rsidRPr="00D24F47" w:rsidRDefault="0043542C" w:rsidP="0076076F">
      <w:pPr>
        <w:jc w:val="center"/>
        <w:rPr>
          <w:rFonts w:ascii="Arial Narrow" w:hAnsi="Arial Narrow"/>
          <w:iCs/>
          <w:sz w:val="32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 xml:space="preserve">na </w:t>
      </w:r>
      <w:r w:rsidR="00D24F47" w:rsidRPr="00D24F47">
        <w:rPr>
          <w:rFonts w:ascii="Arial Narrow" w:hAnsi="Arial Narrow"/>
          <w:b/>
          <w:iCs/>
          <w:sz w:val="36"/>
          <w:szCs w:val="22"/>
        </w:rPr>
        <w:t xml:space="preserve">okroglo mizo </w:t>
      </w:r>
      <w:r w:rsidR="00D24F47" w:rsidRPr="00D24F47">
        <w:rPr>
          <w:rFonts w:ascii="Arial Narrow" w:hAnsi="Arial Narrow"/>
          <w:b/>
          <w:iCs/>
          <w:sz w:val="36"/>
          <w:szCs w:val="22"/>
        </w:rPr>
        <w:t>Turizem na podeželju</w:t>
      </w:r>
      <w:r w:rsidR="00452E07" w:rsidRPr="00D24F47">
        <w:rPr>
          <w:rFonts w:ascii="Arial Narrow" w:hAnsi="Arial Narrow"/>
          <w:b/>
          <w:iCs/>
          <w:sz w:val="36"/>
          <w:szCs w:val="22"/>
        </w:rPr>
        <w:t xml:space="preserve"> </w:t>
      </w:r>
    </w:p>
    <w:p w14:paraId="1651A15C" w14:textId="54716CC2" w:rsidR="0043542C" w:rsidRPr="00D24F47" w:rsidRDefault="00D24F47" w:rsidP="00FA440F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>v dvorani 2.</w:t>
      </w:r>
    </w:p>
    <w:p w14:paraId="5CFD140B" w14:textId="77777777" w:rsidR="00C26E03" w:rsidRPr="00FF588E" w:rsidRDefault="00C26E03" w:rsidP="00FA440F">
      <w:pPr>
        <w:jc w:val="center"/>
        <w:rPr>
          <w:rFonts w:ascii="Arial Narrow" w:hAnsi="Arial Narrow"/>
          <w:iCs/>
          <w:sz w:val="32"/>
          <w:szCs w:val="22"/>
        </w:rPr>
      </w:pPr>
    </w:p>
    <w:p w14:paraId="6A9DC84D" w14:textId="4439DD54" w:rsidR="00D24F47" w:rsidRDefault="00D24F47" w:rsidP="00D24F47">
      <w:pPr>
        <w:rPr>
          <w:sz w:val="22"/>
          <w:szCs w:val="22"/>
        </w:rPr>
      </w:pPr>
      <w:r>
        <w:t>Uvodna predavanja</w:t>
      </w:r>
      <w:r>
        <w:t>:</w:t>
      </w:r>
    </w:p>
    <w:p w14:paraId="421A230A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Kmetijstvo in njegova več razsežnostna naloga na podeželju, Martin Mavsar, direktor KGZS</w:t>
      </w:r>
    </w:p>
    <w:p w14:paraId="7FBF1424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 xml:space="preserve">Turizem na kmetijah prostorsko in njegova gospodarska, </w:t>
      </w:r>
      <w:proofErr w:type="spellStart"/>
      <w:r>
        <w:t>okoljska</w:t>
      </w:r>
      <w:proofErr w:type="spellEnd"/>
      <w:r>
        <w:t xml:space="preserve"> in socialna moč, dr. Barbara Lampič, </w:t>
      </w:r>
      <w:bookmarkStart w:id="0" w:name="_Hlk206408572"/>
      <w:r>
        <w:t>FF UNI LJ</w:t>
      </w:r>
    </w:p>
    <w:bookmarkEnd w:id="0"/>
    <w:p w14:paraId="60749D4A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Izzivi na področju turizma na kmetijah, Andrejka Krt in Renata Kosi, JSKS pri KGZS</w:t>
      </w:r>
    </w:p>
    <w:p w14:paraId="74C31598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 xml:space="preserve">Potenciali turizma na podeželju, izr. Prof. Emil Juvan, dekan UP FTŠ – </w:t>
      </w:r>
      <w:proofErr w:type="spellStart"/>
      <w:r>
        <w:t>Turistica</w:t>
      </w:r>
      <w:proofErr w:type="spellEnd"/>
    </w:p>
    <w:p w14:paraId="21A1139B" w14:textId="77777777" w:rsidR="00D24F47" w:rsidRDefault="00D24F47" w:rsidP="00D24F47">
      <w:r>
        <w:t>Okrogla miza</w:t>
      </w:r>
    </w:p>
    <w:p w14:paraId="3B79EF76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 xml:space="preserve">Simona </w:t>
      </w:r>
      <w:proofErr w:type="spellStart"/>
      <w:r>
        <w:t>Vrevc</w:t>
      </w:r>
      <w:proofErr w:type="spellEnd"/>
      <w:r>
        <w:t xml:space="preserve">, </w:t>
      </w:r>
      <w:proofErr w:type="spellStart"/>
      <w:r>
        <w:t>v.d</w:t>
      </w:r>
      <w:proofErr w:type="spellEnd"/>
      <w:r>
        <w:t>. generalna direktorica direktorata za kmetijstvo, MKGP</w:t>
      </w:r>
    </w:p>
    <w:p w14:paraId="4FE446A7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Dubravka Kalin, generalna direktorica Direktorata za turizem, MGTŠ</w:t>
      </w:r>
    </w:p>
    <w:p w14:paraId="037744C5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dr. Jože Podgoršek, predsednik KGZS</w:t>
      </w:r>
    </w:p>
    <w:p w14:paraId="1195F3B7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dr. Irma Potočnik Slavič, FF UNI LJ</w:t>
      </w:r>
    </w:p>
    <w:p w14:paraId="40B36529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>Urška Topolšek Planinšek, predsednica Zveze turističnih kmetij Slovenije</w:t>
      </w:r>
    </w:p>
    <w:p w14:paraId="3D3C99C8" w14:textId="77777777" w:rsidR="00D24F47" w:rsidRDefault="00D24F47" w:rsidP="00D24F47">
      <w:pPr>
        <w:pStyle w:val="Odstavekseznama"/>
        <w:numPr>
          <w:ilvl w:val="0"/>
          <w:numId w:val="7"/>
        </w:numPr>
        <w:spacing w:after="160" w:line="256" w:lineRule="auto"/>
      </w:pPr>
      <w:r>
        <w:t xml:space="preserve">Franc </w:t>
      </w:r>
      <w:proofErr w:type="spellStart"/>
      <w:r>
        <w:t>Fabec</w:t>
      </w:r>
      <w:proofErr w:type="spellEnd"/>
      <w:r>
        <w:t>, predsednik Kmečke zveze Trst</w:t>
      </w:r>
    </w:p>
    <w:p w14:paraId="58E456DC" w14:textId="4EEFEA39" w:rsidR="00D24F47" w:rsidRDefault="00D24F47" w:rsidP="00D24F47">
      <w:r>
        <w:t>Oba dogodka povezuje Andrejka K</w:t>
      </w:r>
      <w:bookmarkStart w:id="1" w:name="_GoBack"/>
      <w:bookmarkEnd w:id="1"/>
    </w:p>
    <w:p w14:paraId="52B1FFBD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31196B36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324617C2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0F28D099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7B116C24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3D817514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02290E19" w14:textId="666EA374" w:rsidR="005A4EBD" w:rsidRPr="00FF588E" w:rsidRDefault="00A00C5C" w:rsidP="00CC1A72">
      <w:pPr>
        <w:jc w:val="center"/>
        <w:rPr>
          <w:rFonts w:ascii="Arial Narrow" w:hAnsi="Arial Narrow"/>
          <w:b/>
          <w:sz w:val="36"/>
        </w:rPr>
      </w:pPr>
      <w:r w:rsidRPr="00FF588E">
        <w:rPr>
          <w:rFonts w:ascii="Arial Narrow" w:hAnsi="Arial Narrow"/>
          <w:b/>
          <w:sz w:val="36"/>
        </w:rPr>
        <w:t>V</w:t>
      </w:r>
      <w:r w:rsidR="008C09D6" w:rsidRPr="00FF588E">
        <w:rPr>
          <w:rFonts w:ascii="Arial Narrow" w:hAnsi="Arial Narrow"/>
          <w:b/>
          <w:sz w:val="36"/>
        </w:rPr>
        <w:t xml:space="preserve">eselimo </w:t>
      </w:r>
      <w:r w:rsidRPr="00FF588E">
        <w:rPr>
          <w:rFonts w:ascii="Arial Narrow" w:hAnsi="Arial Narrow"/>
          <w:b/>
          <w:sz w:val="36"/>
        </w:rPr>
        <w:t xml:space="preserve">se </w:t>
      </w:r>
      <w:r w:rsidR="008C09D6" w:rsidRPr="00FF588E">
        <w:rPr>
          <w:rFonts w:ascii="Arial Narrow" w:hAnsi="Arial Narrow"/>
          <w:b/>
          <w:sz w:val="36"/>
        </w:rPr>
        <w:t>vašega obiska!</w:t>
      </w:r>
    </w:p>
    <w:p w14:paraId="7C0E8256" w14:textId="77777777" w:rsidR="00E17C72" w:rsidRPr="00FF588E" w:rsidRDefault="008C09D6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           </w:t>
      </w:r>
    </w:p>
    <w:p w14:paraId="53AB125B" w14:textId="53339CE1" w:rsidR="00E17C72" w:rsidRPr="00FF588E" w:rsidRDefault="00E17C72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</w:p>
    <w:p w14:paraId="64EC1A3A" w14:textId="0B4B7CDA" w:rsidR="008C09D6" w:rsidRPr="00FF588E" w:rsidRDefault="008F6AB0" w:rsidP="008F6AB0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</w:r>
      <w:r w:rsidR="00FF588E" w:rsidRPr="00FF588E">
        <w:rPr>
          <w:rFonts w:ascii="Arial Narrow" w:hAnsi="Arial Narrow"/>
          <w:sz w:val="32"/>
          <w:szCs w:val="22"/>
        </w:rPr>
        <w:t>Dr. Jože Podgoršek</w:t>
      </w:r>
      <w:r w:rsidR="008C09D6" w:rsidRPr="00FF588E">
        <w:rPr>
          <w:rFonts w:ascii="Arial Narrow" w:hAnsi="Arial Narrow"/>
          <w:sz w:val="32"/>
          <w:szCs w:val="22"/>
        </w:rPr>
        <w:t>,</w:t>
      </w:r>
    </w:p>
    <w:p w14:paraId="09A587AD" w14:textId="3B0FEA43" w:rsidR="008C09D6" w:rsidRDefault="008F6AB0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</w:t>
      </w:r>
      <w:r w:rsidR="008C09D6" w:rsidRPr="00FF588E">
        <w:rPr>
          <w:rFonts w:ascii="Arial Narrow" w:hAnsi="Arial Narrow"/>
          <w:sz w:val="32"/>
          <w:szCs w:val="22"/>
        </w:rPr>
        <w:t>predsednik KGZS</w:t>
      </w:r>
    </w:p>
    <w:p w14:paraId="6C9AD9D0" w14:textId="0BA2F9BA" w:rsidR="00FF588E" w:rsidRDefault="00FF588E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</w:p>
    <w:p w14:paraId="0ABDB8F4" w14:textId="5DE3FE9E" w:rsidR="00D24F47" w:rsidRDefault="00D24F47" w:rsidP="00F839FC">
      <w:pPr>
        <w:jc w:val="center"/>
        <w:rPr>
          <w:rFonts w:ascii="Arial Narrow" w:hAnsi="Arial Narrow"/>
          <w:sz w:val="32"/>
          <w:szCs w:val="22"/>
        </w:rPr>
      </w:pPr>
    </w:p>
    <w:p w14:paraId="0EABDE8D" w14:textId="77777777" w:rsidR="00D24F47" w:rsidRPr="00FF588E" w:rsidRDefault="00D24F47" w:rsidP="00F839FC">
      <w:pPr>
        <w:jc w:val="center"/>
        <w:rPr>
          <w:rFonts w:ascii="Arial" w:hAnsi="Arial" w:cs="Arial"/>
          <w:sz w:val="32"/>
          <w:szCs w:val="26"/>
        </w:rPr>
      </w:pPr>
    </w:p>
    <w:p w14:paraId="5DBA39AA" w14:textId="156E339B" w:rsidR="00F839FC" w:rsidRDefault="00F839FC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30845B7C" w14:textId="60B65FD7" w:rsidR="00473F15" w:rsidRDefault="00473F15" w:rsidP="00473F15">
      <w:pPr>
        <w:rPr>
          <w:rFonts w:ascii="Arial" w:hAnsi="Arial" w:cs="Arial"/>
          <w:sz w:val="22"/>
          <w:szCs w:val="26"/>
        </w:rPr>
      </w:pPr>
    </w:p>
    <w:p w14:paraId="4F8792FF" w14:textId="1E4AAB3D" w:rsidR="00473F15" w:rsidRPr="00FF588E" w:rsidRDefault="00473F15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  <w:r w:rsidRPr="00FF588E">
        <w:rPr>
          <w:rFonts w:ascii="Arial" w:hAnsi="Arial" w:cs="Arial"/>
          <w:i/>
          <w:iCs/>
          <w:sz w:val="28"/>
          <w:szCs w:val="26"/>
        </w:rPr>
        <w:t xml:space="preserve">Več o sodelovanju zbornice na sejmu Agra si lahko ogledate na </w:t>
      </w:r>
      <w:hyperlink r:id="rId9" w:history="1">
        <w:r w:rsidRPr="00FF588E">
          <w:rPr>
            <w:rStyle w:val="Hiperpovezava"/>
            <w:rFonts w:ascii="Arial" w:hAnsi="Arial" w:cs="Arial"/>
            <w:i/>
            <w:iCs/>
            <w:sz w:val="28"/>
            <w:szCs w:val="26"/>
          </w:rPr>
          <w:t>www.kgzs.si/agra</w:t>
        </w:r>
      </w:hyperlink>
      <w:r w:rsidRPr="00FF588E">
        <w:rPr>
          <w:rFonts w:ascii="Arial" w:hAnsi="Arial" w:cs="Arial"/>
          <w:i/>
          <w:iCs/>
          <w:sz w:val="28"/>
          <w:szCs w:val="26"/>
        </w:rPr>
        <w:t>.</w:t>
      </w:r>
    </w:p>
    <w:p w14:paraId="102A1FFA" w14:textId="77777777" w:rsidR="005E6F4E" w:rsidRPr="00FF588E" w:rsidRDefault="005E6F4E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</w:p>
    <w:p w14:paraId="29601CE8" w14:textId="193B39EE" w:rsidR="00473F15" w:rsidRPr="00FF588E" w:rsidRDefault="00473F15" w:rsidP="00473F15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  <w:r w:rsidRPr="00FF588E">
        <w:rPr>
          <w:rFonts w:ascii="Arial" w:hAnsi="Arial" w:cs="Arial"/>
          <w:i/>
          <w:iCs/>
          <w:sz w:val="28"/>
          <w:szCs w:val="26"/>
        </w:rPr>
        <w:t>Vabljeni!</w:t>
      </w:r>
    </w:p>
    <w:sectPr w:rsidR="00473F15" w:rsidRPr="00FF588E" w:rsidSect="009F7920">
      <w:footerReference w:type="default" r:id="rId10"/>
      <w:pgSz w:w="11906" w:h="16838"/>
      <w:pgMar w:top="567" w:right="1134" w:bottom="567" w:left="124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E2295D"/>
    <w:multiLevelType w:val="hybridMultilevel"/>
    <w:tmpl w:val="1FC8BFFA"/>
    <w:lvl w:ilvl="0" w:tplc="9D8455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B08"/>
    <w:rsid w:val="002A03CC"/>
    <w:rsid w:val="00327959"/>
    <w:rsid w:val="00330C1E"/>
    <w:rsid w:val="00331C72"/>
    <w:rsid w:val="00342C1C"/>
    <w:rsid w:val="0035417B"/>
    <w:rsid w:val="003B0891"/>
    <w:rsid w:val="003D0A29"/>
    <w:rsid w:val="003D682A"/>
    <w:rsid w:val="003F060F"/>
    <w:rsid w:val="003F1635"/>
    <w:rsid w:val="003F540C"/>
    <w:rsid w:val="003F6DAC"/>
    <w:rsid w:val="00422EC4"/>
    <w:rsid w:val="0043542C"/>
    <w:rsid w:val="00452E07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34206"/>
    <w:rsid w:val="0075619C"/>
    <w:rsid w:val="0076076F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8C7E45"/>
    <w:rsid w:val="008F6AB0"/>
    <w:rsid w:val="009143E9"/>
    <w:rsid w:val="00947BB4"/>
    <w:rsid w:val="00977D3B"/>
    <w:rsid w:val="00982042"/>
    <w:rsid w:val="009F7920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56A3"/>
    <w:rsid w:val="00B0650C"/>
    <w:rsid w:val="00B14049"/>
    <w:rsid w:val="00B55F9E"/>
    <w:rsid w:val="00BC00AD"/>
    <w:rsid w:val="00BC15DC"/>
    <w:rsid w:val="00BF6C9C"/>
    <w:rsid w:val="00C03431"/>
    <w:rsid w:val="00C26E03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24F47"/>
    <w:rsid w:val="00D43B1B"/>
    <w:rsid w:val="00D51EC5"/>
    <w:rsid w:val="00D66269"/>
    <w:rsid w:val="00D76F9A"/>
    <w:rsid w:val="00D90BAD"/>
    <w:rsid w:val="00D96A2B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F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gzs.si/agr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22-08-11T13:01:00Z</cp:lastPrinted>
  <dcterms:created xsi:type="dcterms:W3CDTF">2025-08-18T10:11:00Z</dcterms:created>
  <dcterms:modified xsi:type="dcterms:W3CDTF">2025-08-18T10:11:00Z</dcterms:modified>
</cp:coreProperties>
</file>